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a8f1ac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 por proveedor tecnológico. Presencia de proveedor en 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5:32:14Z</dcterms:created>
  <dcterms:modified xsi:type="dcterms:W3CDTF">2023-10-19T15:3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